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02F01" w14:textId="77777777" w:rsidR="001C1505" w:rsidRPr="00250220" w:rsidRDefault="004F37C4" w:rsidP="004F37C4">
      <w:pPr>
        <w:pStyle w:val="Heading4"/>
        <w:jc w:val="center"/>
        <w:rPr>
          <w:rFonts w:ascii="Arial" w:hAnsi="Arial" w:cs="Arial"/>
          <w:sz w:val="32"/>
          <w:szCs w:val="32"/>
          <w:u w:val="single"/>
        </w:rPr>
      </w:pPr>
      <w:r w:rsidRPr="00250220">
        <w:rPr>
          <w:rFonts w:ascii="Arial" w:hAnsi="Arial" w:cs="Arial"/>
          <w:sz w:val="32"/>
          <w:szCs w:val="32"/>
          <w:u w:val="single"/>
        </w:rPr>
        <w:t>Onboarding Checklis</w:t>
      </w:r>
      <w:r w:rsidR="002769B6" w:rsidRPr="00250220">
        <w:rPr>
          <w:rFonts w:ascii="Arial" w:hAnsi="Arial" w:cs="Arial"/>
          <w:sz w:val="32"/>
          <w:szCs w:val="32"/>
          <w:u w:val="single"/>
        </w:rPr>
        <w:t>t: Supervisor’s List</w:t>
      </w:r>
    </w:p>
    <w:p w14:paraId="15A823B0" w14:textId="77777777" w:rsidR="00122664" w:rsidRPr="00250220" w:rsidRDefault="00122664" w:rsidP="00122664">
      <w:pPr>
        <w:rPr>
          <w:rFonts w:ascii="Arial" w:hAnsi="Arial" w:cs="Arial"/>
        </w:rPr>
      </w:pPr>
    </w:p>
    <w:p w14:paraId="6E6DE71C" w14:textId="77777777" w:rsidR="002769B6" w:rsidRPr="00250220" w:rsidRDefault="002769B6" w:rsidP="00AB44A6">
      <w:pPr>
        <w:tabs>
          <w:tab w:val="left" w:pos="5604"/>
        </w:tabs>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Welcome New Employee</w:t>
      </w:r>
      <w:r w:rsidR="00AB44A6" w:rsidRPr="00250220">
        <w:rPr>
          <w:rFonts w:ascii="Arial" w:hAnsi="Arial" w:cs="Arial"/>
          <w:sz w:val="20"/>
        </w:rPr>
        <w:tab/>
      </w:r>
    </w:p>
    <w:p w14:paraId="094804A7" w14:textId="77777777" w:rsidR="004F37C4" w:rsidRPr="00250220" w:rsidRDefault="002769B6" w:rsidP="004F37C4">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Introduction to work group</w:t>
      </w:r>
      <w:r w:rsidRPr="00250220">
        <w:rPr>
          <w:rFonts w:ascii="Arial" w:hAnsi="Arial" w:cs="Arial"/>
          <w:sz w:val="20"/>
        </w:rPr>
        <w:br/>
        <w:t xml:space="preserve">[  ] Tour </w:t>
      </w:r>
      <w:r w:rsidR="004F37C4" w:rsidRPr="00250220">
        <w:rPr>
          <w:rFonts w:ascii="Arial" w:hAnsi="Arial" w:cs="Arial"/>
          <w:sz w:val="20"/>
        </w:rPr>
        <w:t>d</w:t>
      </w:r>
      <w:r w:rsidRPr="00250220">
        <w:rPr>
          <w:rFonts w:ascii="Arial" w:hAnsi="Arial" w:cs="Arial"/>
          <w:sz w:val="20"/>
        </w:rPr>
        <w:t xml:space="preserve">epartment and </w:t>
      </w:r>
      <w:r w:rsidR="004F37C4" w:rsidRPr="00250220">
        <w:rPr>
          <w:rFonts w:ascii="Arial" w:hAnsi="Arial" w:cs="Arial"/>
          <w:sz w:val="20"/>
        </w:rPr>
        <w:t>i</w:t>
      </w:r>
      <w:r w:rsidRPr="00250220">
        <w:rPr>
          <w:rFonts w:ascii="Arial" w:hAnsi="Arial" w:cs="Arial"/>
          <w:sz w:val="20"/>
        </w:rPr>
        <w:t xml:space="preserve">mportant </w:t>
      </w:r>
      <w:r w:rsidR="004F37C4" w:rsidRPr="00250220">
        <w:rPr>
          <w:rFonts w:ascii="Arial" w:hAnsi="Arial" w:cs="Arial"/>
          <w:sz w:val="20"/>
        </w:rPr>
        <w:t>areas of the office</w:t>
      </w:r>
      <w:r w:rsidRPr="00250220">
        <w:rPr>
          <w:rFonts w:ascii="Arial" w:hAnsi="Arial" w:cs="Arial"/>
          <w:sz w:val="20"/>
        </w:rPr>
        <w:t xml:space="preserve">: </w:t>
      </w:r>
    </w:p>
    <w:p w14:paraId="2AE7284D"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____ Restrooms</w:t>
      </w:r>
    </w:p>
    <w:p w14:paraId="0101DD34"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____ Coffee area</w:t>
      </w:r>
    </w:p>
    <w:p w14:paraId="3F8FD574"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 xml:space="preserve">____ Water fountains </w:t>
      </w:r>
    </w:p>
    <w:p w14:paraId="0BFC9A83"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____ Cafeteria</w:t>
      </w:r>
    </w:p>
    <w:p w14:paraId="74C04A96"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 xml:space="preserve">____ Break rooms </w:t>
      </w:r>
    </w:p>
    <w:p w14:paraId="0FFA42C6"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____ Supply room</w:t>
      </w:r>
    </w:p>
    <w:p w14:paraId="0EE05729" w14:textId="77777777" w:rsidR="002769B6" w:rsidRPr="00250220" w:rsidRDefault="004F37C4" w:rsidP="004F37C4">
      <w:pPr>
        <w:spacing w:before="100" w:after="60"/>
        <w:ind w:left="720" w:right="720" w:firstLine="720"/>
        <w:rPr>
          <w:rFonts w:ascii="Arial" w:hAnsi="Arial" w:cs="Arial"/>
          <w:sz w:val="20"/>
        </w:rPr>
      </w:pPr>
      <w:r w:rsidRPr="00250220">
        <w:rPr>
          <w:rFonts w:ascii="Arial" w:hAnsi="Arial" w:cs="Arial"/>
          <w:sz w:val="20"/>
        </w:rPr>
        <w:t xml:space="preserve">____ </w:t>
      </w:r>
      <w:r w:rsidR="002769B6" w:rsidRPr="00250220">
        <w:rPr>
          <w:rFonts w:ascii="Arial" w:hAnsi="Arial" w:cs="Arial"/>
          <w:sz w:val="20"/>
        </w:rPr>
        <w:t>Coat area</w:t>
      </w:r>
    </w:p>
    <w:p w14:paraId="4F7C8055" w14:textId="77777777" w:rsidR="004F37C4" w:rsidRPr="00250220" w:rsidRDefault="004F37C4" w:rsidP="004F37C4">
      <w:pPr>
        <w:spacing w:before="100" w:after="60"/>
        <w:ind w:left="720" w:right="720" w:firstLine="720"/>
        <w:rPr>
          <w:rFonts w:ascii="Arial" w:hAnsi="Arial" w:cs="Arial"/>
          <w:sz w:val="20"/>
        </w:rPr>
      </w:pPr>
      <w:r w:rsidRPr="00250220">
        <w:rPr>
          <w:rFonts w:ascii="Arial" w:hAnsi="Arial" w:cs="Arial"/>
          <w:sz w:val="20"/>
        </w:rPr>
        <w:t xml:space="preserve">____ First aid kit </w:t>
      </w:r>
    </w:p>
    <w:p w14:paraId="76541ECF" w14:textId="77777777" w:rsidR="00C32DD5" w:rsidRPr="00250220" w:rsidRDefault="00C32DD5" w:rsidP="002769B6">
      <w:pPr>
        <w:spacing w:before="100" w:after="60"/>
        <w:rPr>
          <w:rFonts w:ascii="Arial" w:hAnsi="Arial" w:cs="Arial"/>
          <w:sz w:val="20"/>
        </w:rPr>
      </w:pPr>
    </w:p>
    <w:p w14:paraId="142ED48D" w14:textId="77777777" w:rsidR="002769B6" w:rsidRPr="00250220" w:rsidRDefault="002769B6" w:rsidP="002769B6">
      <w:pPr>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Introduction to the Organization (may be handled on a separate day)</w:t>
      </w:r>
    </w:p>
    <w:p w14:paraId="639CE7AF" w14:textId="77777777" w:rsidR="002769B6" w:rsidRPr="00250220" w:rsidRDefault="002769B6" w:rsidP="002769B6">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History</w:t>
      </w:r>
      <w:r w:rsidRPr="00250220">
        <w:rPr>
          <w:rFonts w:ascii="Arial" w:hAnsi="Arial" w:cs="Arial"/>
          <w:sz w:val="20"/>
        </w:rPr>
        <w:br/>
        <w:t xml:space="preserve">[  ] Product(s)/Service(s) </w:t>
      </w:r>
      <w:r w:rsidRPr="00250220">
        <w:rPr>
          <w:rFonts w:ascii="Arial" w:hAnsi="Arial" w:cs="Arial"/>
          <w:sz w:val="20"/>
        </w:rPr>
        <w:br/>
        <w:t>[  ] Resources for Company Information</w:t>
      </w:r>
      <w:r w:rsidRPr="00250220">
        <w:rPr>
          <w:rFonts w:ascii="Arial" w:hAnsi="Arial" w:cs="Arial"/>
          <w:sz w:val="20"/>
        </w:rPr>
        <w:br/>
        <w:t>[  ] Tour of Company</w:t>
      </w:r>
    </w:p>
    <w:p w14:paraId="157102D6" w14:textId="77777777" w:rsidR="00C32DD5" w:rsidRPr="00250220" w:rsidRDefault="00C32DD5" w:rsidP="002769B6">
      <w:pPr>
        <w:spacing w:before="100" w:after="60"/>
        <w:rPr>
          <w:rFonts w:ascii="Arial" w:hAnsi="Arial" w:cs="Arial"/>
          <w:sz w:val="20"/>
        </w:rPr>
      </w:pPr>
    </w:p>
    <w:p w14:paraId="2B86928D" w14:textId="77777777" w:rsidR="002769B6" w:rsidRPr="00250220" w:rsidRDefault="002769B6" w:rsidP="002769B6">
      <w:pPr>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Introduction to the Department </w:t>
      </w:r>
    </w:p>
    <w:p w14:paraId="64B0F7A6" w14:textId="77777777" w:rsidR="002769B6" w:rsidRPr="00250220" w:rsidRDefault="002769B6" w:rsidP="002769B6">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Purpose</w:t>
      </w:r>
      <w:r w:rsidRPr="00250220">
        <w:rPr>
          <w:rFonts w:ascii="Arial" w:hAnsi="Arial" w:cs="Arial"/>
          <w:sz w:val="20"/>
        </w:rPr>
        <w:br/>
        <w:t>[  ] Relation to other departments</w:t>
      </w:r>
      <w:r w:rsidRPr="00250220">
        <w:rPr>
          <w:rFonts w:ascii="Arial" w:hAnsi="Arial" w:cs="Arial"/>
          <w:sz w:val="20"/>
        </w:rPr>
        <w:br/>
        <w:t>[  ] Organization of department</w:t>
      </w:r>
      <w:r w:rsidRPr="00250220">
        <w:rPr>
          <w:rFonts w:ascii="Arial" w:hAnsi="Arial" w:cs="Arial"/>
          <w:sz w:val="20"/>
        </w:rPr>
        <w:br/>
        <w:t>[  ] Procedures for leave, overtime, etc.</w:t>
      </w:r>
    </w:p>
    <w:p w14:paraId="74197FA1" w14:textId="77777777" w:rsidR="00C32DD5" w:rsidRPr="00250220" w:rsidRDefault="00C32DD5" w:rsidP="002769B6">
      <w:pPr>
        <w:spacing w:before="100" w:after="60"/>
        <w:rPr>
          <w:rFonts w:ascii="Arial" w:hAnsi="Arial" w:cs="Arial"/>
          <w:sz w:val="20"/>
        </w:rPr>
      </w:pPr>
    </w:p>
    <w:p w14:paraId="11424C03" w14:textId="77777777" w:rsidR="002769B6" w:rsidRPr="00250220" w:rsidRDefault="002769B6" w:rsidP="002769B6">
      <w:pPr>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Introduction to the Job</w:t>
      </w:r>
    </w:p>
    <w:p w14:paraId="376AC0C5" w14:textId="77777777" w:rsidR="002769B6" w:rsidRPr="00250220" w:rsidRDefault="002769B6" w:rsidP="002769B6">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Work space</w:t>
      </w:r>
      <w:r w:rsidRPr="00250220">
        <w:rPr>
          <w:rFonts w:ascii="Arial" w:hAnsi="Arial" w:cs="Arial"/>
          <w:sz w:val="20"/>
        </w:rPr>
        <w:br/>
        <w:t>[  ] Work hours, breaks, mealtimes and other rules</w:t>
      </w:r>
      <w:r w:rsidRPr="00250220">
        <w:rPr>
          <w:rFonts w:ascii="Arial" w:hAnsi="Arial" w:cs="Arial"/>
          <w:sz w:val="20"/>
        </w:rPr>
        <w:br/>
        <w:t>[  ] Equipment</w:t>
      </w:r>
      <w:r w:rsidRPr="00250220">
        <w:rPr>
          <w:rFonts w:ascii="Arial" w:hAnsi="Arial" w:cs="Arial"/>
          <w:sz w:val="20"/>
        </w:rPr>
        <w:br/>
        <w:t xml:space="preserve">[  ] </w:t>
      </w:r>
      <w:r w:rsidR="004F37C4" w:rsidRPr="00250220">
        <w:rPr>
          <w:rFonts w:ascii="Arial" w:hAnsi="Arial" w:cs="Arial"/>
          <w:sz w:val="20"/>
        </w:rPr>
        <w:t>T</w:t>
      </w:r>
      <w:r w:rsidRPr="00250220">
        <w:rPr>
          <w:rFonts w:ascii="Arial" w:hAnsi="Arial" w:cs="Arial"/>
          <w:sz w:val="20"/>
        </w:rPr>
        <w:t>elephone number</w:t>
      </w:r>
      <w:r w:rsidRPr="00250220">
        <w:rPr>
          <w:rFonts w:ascii="Arial" w:hAnsi="Arial" w:cs="Arial"/>
          <w:sz w:val="20"/>
        </w:rPr>
        <w:br/>
        <w:t xml:space="preserve">[  ] </w:t>
      </w:r>
      <w:r w:rsidR="004F37C4" w:rsidRPr="00250220">
        <w:rPr>
          <w:rFonts w:ascii="Arial" w:hAnsi="Arial" w:cs="Arial"/>
          <w:sz w:val="20"/>
        </w:rPr>
        <w:t>Copier</w:t>
      </w:r>
      <w:r w:rsidR="004F37C4" w:rsidRPr="00250220">
        <w:rPr>
          <w:rFonts w:ascii="Arial" w:hAnsi="Arial" w:cs="Arial"/>
          <w:sz w:val="20"/>
        </w:rPr>
        <w:br/>
        <w:t>[  ] Fax machine</w:t>
      </w:r>
      <w:r w:rsidR="004F37C4" w:rsidRPr="00250220">
        <w:rPr>
          <w:rFonts w:ascii="Arial" w:hAnsi="Arial" w:cs="Arial"/>
          <w:sz w:val="20"/>
        </w:rPr>
        <w:br/>
        <w:t>[  ] T</w:t>
      </w:r>
      <w:r w:rsidRPr="00250220">
        <w:rPr>
          <w:rFonts w:ascii="Arial" w:hAnsi="Arial" w:cs="Arial"/>
          <w:sz w:val="20"/>
        </w:rPr>
        <w:t>ools</w:t>
      </w:r>
      <w:r w:rsidRPr="00250220">
        <w:rPr>
          <w:rFonts w:ascii="Arial" w:hAnsi="Arial" w:cs="Arial"/>
          <w:sz w:val="20"/>
        </w:rPr>
        <w:br/>
        <w:t>[  ] Job Description</w:t>
      </w:r>
      <w:r w:rsidRPr="00250220">
        <w:rPr>
          <w:rFonts w:ascii="Arial" w:hAnsi="Arial" w:cs="Arial"/>
          <w:sz w:val="20"/>
        </w:rPr>
        <w:br/>
        <w:t>[  ] Duties, Responsibilities, Purpose</w:t>
      </w:r>
      <w:r w:rsidRPr="00250220">
        <w:rPr>
          <w:rFonts w:ascii="Arial" w:hAnsi="Arial" w:cs="Arial"/>
          <w:sz w:val="20"/>
        </w:rPr>
        <w:br/>
        <w:t xml:space="preserve">[  ] Handling Confidential Information </w:t>
      </w:r>
      <w:r w:rsidRPr="00250220">
        <w:rPr>
          <w:rFonts w:ascii="Arial" w:hAnsi="Arial" w:cs="Arial"/>
          <w:sz w:val="20"/>
        </w:rPr>
        <w:br/>
        <w:t>[  ] Performance Expectations/Goals</w:t>
      </w:r>
      <w:r w:rsidRPr="00250220">
        <w:rPr>
          <w:rFonts w:ascii="Arial" w:hAnsi="Arial" w:cs="Arial"/>
          <w:sz w:val="20"/>
        </w:rPr>
        <w:br/>
        <w:t>[  ] Promotions/Transfers</w:t>
      </w:r>
      <w:r w:rsidRPr="00250220">
        <w:rPr>
          <w:rFonts w:ascii="Arial" w:hAnsi="Arial" w:cs="Arial"/>
          <w:sz w:val="20"/>
        </w:rPr>
        <w:br/>
        <w:t>[  ] Safety/Emergency Procedures</w:t>
      </w:r>
      <w:r w:rsidRPr="00250220">
        <w:rPr>
          <w:rFonts w:ascii="Arial" w:hAnsi="Arial" w:cs="Arial"/>
          <w:sz w:val="20"/>
        </w:rPr>
        <w:br/>
        <w:t>[  ] Emergency Exits</w:t>
      </w:r>
      <w:r w:rsidRPr="00250220">
        <w:rPr>
          <w:rFonts w:ascii="Arial" w:hAnsi="Arial" w:cs="Arial"/>
          <w:sz w:val="20"/>
        </w:rPr>
        <w:br/>
      </w:r>
      <w:r w:rsidRPr="00250220">
        <w:rPr>
          <w:rFonts w:ascii="Arial" w:hAnsi="Arial" w:cs="Arial"/>
          <w:sz w:val="20"/>
        </w:rPr>
        <w:lastRenderedPageBreak/>
        <w:t>[  ] Injury Prevention</w:t>
      </w:r>
      <w:r w:rsidRPr="00250220">
        <w:rPr>
          <w:rFonts w:ascii="Arial" w:hAnsi="Arial" w:cs="Arial"/>
          <w:sz w:val="20"/>
        </w:rPr>
        <w:br/>
        <w:t>[  ] Reporting Injuries</w:t>
      </w:r>
    </w:p>
    <w:p w14:paraId="15720974" w14:textId="77777777" w:rsidR="00F22344" w:rsidRPr="00250220" w:rsidRDefault="00F22344" w:rsidP="002769B6">
      <w:pPr>
        <w:spacing w:before="100" w:after="60"/>
        <w:rPr>
          <w:rFonts w:ascii="Arial" w:hAnsi="Arial" w:cs="Arial"/>
          <w:sz w:val="20"/>
        </w:rPr>
      </w:pPr>
    </w:p>
    <w:p w14:paraId="52E17058" w14:textId="77777777" w:rsidR="00F22344" w:rsidRPr="00250220" w:rsidRDefault="004F37C4" w:rsidP="002769B6">
      <w:pPr>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w:t>
      </w:r>
      <w:r w:rsidR="00F22344" w:rsidRPr="00250220">
        <w:rPr>
          <w:rFonts w:ascii="Arial" w:hAnsi="Arial" w:cs="Arial"/>
          <w:sz w:val="20"/>
        </w:rPr>
        <w:t>Introduction to Coach, Mentor or Buddy. Name: _____________________________</w:t>
      </w:r>
    </w:p>
    <w:p w14:paraId="2D9FCB91" w14:textId="77777777" w:rsidR="00F22344" w:rsidRPr="00250220" w:rsidRDefault="00F22344" w:rsidP="002769B6">
      <w:pPr>
        <w:spacing w:before="100" w:after="60"/>
        <w:rPr>
          <w:rFonts w:ascii="Arial" w:hAnsi="Arial" w:cs="Arial"/>
          <w:sz w:val="20"/>
        </w:rPr>
      </w:pPr>
    </w:p>
    <w:p w14:paraId="66514D38" w14:textId="77777777" w:rsidR="002769B6" w:rsidRPr="00250220" w:rsidRDefault="00F22344" w:rsidP="002769B6">
      <w:pPr>
        <w:spacing w:before="100" w:after="60"/>
        <w:rPr>
          <w:rFonts w:ascii="Arial" w:hAnsi="Arial" w:cs="Arial"/>
          <w:sz w:val="20"/>
        </w:rPr>
      </w:pPr>
      <w:r w:rsidRPr="00250220">
        <w:rPr>
          <w:rFonts w:ascii="Arial" w:hAnsi="Arial" w:cs="Arial"/>
          <w:sz w:val="20"/>
        </w:rPr>
        <w:t xml:space="preserve"> </w:t>
      </w:r>
      <w:proofErr w:type="gramStart"/>
      <w:r w:rsidR="002769B6" w:rsidRPr="00250220">
        <w:rPr>
          <w:rFonts w:ascii="Arial" w:hAnsi="Arial" w:cs="Arial"/>
          <w:sz w:val="20"/>
        </w:rPr>
        <w:t>[  ]</w:t>
      </w:r>
      <w:proofErr w:type="gramEnd"/>
      <w:r w:rsidR="002769B6" w:rsidRPr="00250220">
        <w:rPr>
          <w:rFonts w:ascii="Arial" w:hAnsi="Arial" w:cs="Arial"/>
          <w:sz w:val="20"/>
        </w:rPr>
        <w:t xml:space="preserve"> Training</w:t>
      </w:r>
    </w:p>
    <w:p w14:paraId="580C4B7D" w14:textId="77777777" w:rsidR="002769B6" w:rsidRPr="00250220" w:rsidRDefault="002769B6" w:rsidP="002769B6">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Computer System</w:t>
      </w:r>
      <w:r w:rsidRPr="00250220">
        <w:rPr>
          <w:rFonts w:ascii="Arial" w:hAnsi="Arial" w:cs="Arial"/>
          <w:sz w:val="20"/>
        </w:rPr>
        <w:br/>
        <w:t xml:space="preserve">[  ] Log </w:t>
      </w:r>
      <w:r w:rsidR="004F37C4" w:rsidRPr="00250220">
        <w:rPr>
          <w:rFonts w:ascii="Arial" w:hAnsi="Arial" w:cs="Arial"/>
          <w:sz w:val="20"/>
        </w:rPr>
        <w:t>i</w:t>
      </w:r>
      <w:r w:rsidRPr="00250220">
        <w:rPr>
          <w:rFonts w:ascii="Arial" w:hAnsi="Arial" w:cs="Arial"/>
          <w:sz w:val="20"/>
        </w:rPr>
        <w:t>n</w:t>
      </w:r>
      <w:r w:rsidR="004F37C4" w:rsidRPr="00250220">
        <w:rPr>
          <w:rFonts w:ascii="Arial" w:hAnsi="Arial" w:cs="Arial"/>
          <w:sz w:val="20"/>
        </w:rPr>
        <w:t xml:space="preserve"> information</w:t>
      </w:r>
      <w:r w:rsidRPr="00250220">
        <w:rPr>
          <w:rFonts w:ascii="Arial" w:hAnsi="Arial" w:cs="Arial"/>
          <w:sz w:val="20"/>
        </w:rPr>
        <w:br/>
        <w:t>[  ] E-mail</w:t>
      </w:r>
      <w:r w:rsidRPr="00250220">
        <w:rPr>
          <w:rFonts w:ascii="Arial" w:hAnsi="Arial" w:cs="Arial"/>
          <w:sz w:val="20"/>
        </w:rPr>
        <w:br/>
        <w:t xml:space="preserve">[  ] Software </w:t>
      </w:r>
      <w:r w:rsidRPr="00250220">
        <w:rPr>
          <w:rFonts w:ascii="Arial" w:hAnsi="Arial" w:cs="Arial"/>
          <w:sz w:val="20"/>
        </w:rPr>
        <w:br/>
        <w:t>[  ] Telephone System</w:t>
      </w:r>
      <w:r w:rsidRPr="00250220">
        <w:rPr>
          <w:rFonts w:ascii="Arial" w:hAnsi="Arial" w:cs="Arial"/>
          <w:sz w:val="20"/>
        </w:rPr>
        <w:br/>
        <w:t>[  ] Voice Mail</w:t>
      </w:r>
      <w:r w:rsidRPr="00250220">
        <w:rPr>
          <w:rFonts w:ascii="Arial" w:hAnsi="Arial" w:cs="Arial"/>
          <w:sz w:val="20"/>
        </w:rPr>
        <w:br/>
        <w:t>[  ] Long-Distance Calls</w:t>
      </w:r>
      <w:r w:rsidRPr="00250220">
        <w:rPr>
          <w:rFonts w:ascii="Arial" w:hAnsi="Arial" w:cs="Arial"/>
          <w:sz w:val="20"/>
        </w:rPr>
        <w:br/>
        <w:t>[  ] Training Opportunities</w:t>
      </w:r>
    </w:p>
    <w:p w14:paraId="6AB8D4B2" w14:textId="77777777" w:rsidR="002769B6" w:rsidRPr="00250220" w:rsidRDefault="002769B6" w:rsidP="002769B6">
      <w:pPr>
        <w:spacing w:before="100" w:after="60"/>
        <w:rPr>
          <w:rFonts w:ascii="Arial" w:hAnsi="Arial" w:cs="Arial"/>
          <w:sz w:val="20"/>
        </w:rPr>
      </w:pPr>
    </w:p>
    <w:p w14:paraId="4FC4AC25" w14:textId="77777777" w:rsidR="002769B6" w:rsidRPr="00250220" w:rsidRDefault="002769B6" w:rsidP="002769B6">
      <w:pPr>
        <w:spacing w:before="100" w:after="6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General</w:t>
      </w:r>
    </w:p>
    <w:p w14:paraId="470CEE78" w14:textId="77777777" w:rsidR="002769B6" w:rsidRPr="00250220" w:rsidRDefault="002769B6" w:rsidP="004F37C4">
      <w:pPr>
        <w:spacing w:before="100" w:after="60"/>
        <w:ind w:left="720" w:right="720"/>
        <w:rPr>
          <w:rFonts w:ascii="Arial" w:hAnsi="Arial" w:cs="Arial"/>
          <w:sz w:val="20"/>
        </w:rPr>
      </w:pPr>
      <w:proofErr w:type="gramStart"/>
      <w:r w:rsidRPr="00250220">
        <w:rPr>
          <w:rFonts w:ascii="Arial" w:hAnsi="Arial" w:cs="Arial"/>
          <w:sz w:val="20"/>
        </w:rPr>
        <w:t>[  ]</w:t>
      </w:r>
      <w:proofErr w:type="gramEnd"/>
      <w:r w:rsidRPr="00250220">
        <w:rPr>
          <w:rFonts w:ascii="Arial" w:hAnsi="Arial" w:cs="Arial"/>
          <w:sz w:val="20"/>
        </w:rPr>
        <w:t xml:space="preserve"> Time sheet/Time card, if applicable</w:t>
      </w:r>
      <w:r w:rsidRPr="00250220">
        <w:rPr>
          <w:rFonts w:ascii="Arial" w:hAnsi="Arial" w:cs="Arial"/>
          <w:sz w:val="20"/>
        </w:rPr>
        <w:br/>
        <w:t>[  ] Parking</w:t>
      </w:r>
      <w:r w:rsidRPr="00250220">
        <w:rPr>
          <w:rFonts w:ascii="Arial" w:hAnsi="Arial" w:cs="Arial"/>
          <w:sz w:val="20"/>
        </w:rPr>
        <w:br/>
        <w:t>[  ] ID Card</w:t>
      </w:r>
      <w:r w:rsidRPr="00250220">
        <w:rPr>
          <w:rFonts w:ascii="Arial" w:hAnsi="Arial" w:cs="Arial"/>
          <w:sz w:val="20"/>
        </w:rPr>
        <w:br/>
        <w:t>[  ] Credit Card(s)</w:t>
      </w:r>
      <w:r w:rsidRPr="00250220">
        <w:rPr>
          <w:rFonts w:ascii="Arial" w:hAnsi="Arial" w:cs="Arial"/>
          <w:sz w:val="20"/>
        </w:rPr>
        <w:br/>
        <w:t>[  ] Bulletin Board and Newsletter</w:t>
      </w:r>
      <w:r w:rsidRPr="00250220">
        <w:rPr>
          <w:rFonts w:ascii="Arial" w:hAnsi="Arial" w:cs="Arial"/>
          <w:sz w:val="20"/>
        </w:rPr>
        <w:br/>
        <w:t>[  ] Places to Dine</w:t>
      </w:r>
      <w:r w:rsidR="004F37C4" w:rsidRPr="00250220">
        <w:rPr>
          <w:rFonts w:ascii="Arial" w:hAnsi="Arial" w:cs="Arial"/>
          <w:sz w:val="20"/>
        </w:rPr>
        <w:br/>
        <w:t>[  ] Employment Paperwork</w:t>
      </w:r>
      <w:r w:rsidR="004F37C4" w:rsidRPr="00250220">
        <w:rPr>
          <w:rFonts w:ascii="Arial" w:hAnsi="Arial" w:cs="Arial"/>
          <w:sz w:val="20"/>
        </w:rPr>
        <w:br/>
      </w:r>
    </w:p>
    <w:p w14:paraId="56254211" w14:textId="77777777" w:rsidR="002769B6" w:rsidRPr="00250220" w:rsidRDefault="002769B6" w:rsidP="002769B6">
      <w:pPr>
        <w:spacing w:before="100" w:after="60"/>
        <w:rPr>
          <w:rFonts w:ascii="Arial" w:hAnsi="Arial" w:cs="Arial"/>
          <w:sz w:val="20"/>
        </w:rPr>
      </w:pPr>
      <w:r w:rsidRPr="00250220">
        <w:rPr>
          <w:rFonts w:ascii="Arial" w:hAnsi="Arial" w:cs="Arial"/>
          <w:sz w:val="20"/>
        </w:rPr>
        <w:t>Other Items:</w:t>
      </w:r>
    </w:p>
    <w:p w14:paraId="6E646329" w14:textId="77777777" w:rsidR="00C32DD5" w:rsidRPr="00250220" w:rsidRDefault="001C1505" w:rsidP="002769B6">
      <w:pPr>
        <w:spacing w:before="100" w:after="60"/>
        <w:rPr>
          <w:rFonts w:ascii="Arial" w:hAnsi="Arial" w:cs="Arial"/>
          <w:sz w:val="20"/>
          <w:u w:val="single"/>
        </w:rPr>
      </w:pP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r w:rsidRPr="00250220">
        <w:rPr>
          <w:rFonts w:ascii="Arial" w:hAnsi="Arial" w:cs="Arial"/>
          <w:sz w:val="20"/>
          <w:u w:val="single"/>
        </w:rPr>
        <w:tab/>
      </w:r>
    </w:p>
    <w:p w14:paraId="1C3D05B2" w14:textId="77777777" w:rsidR="001C1505" w:rsidRPr="00250220" w:rsidRDefault="001C1505" w:rsidP="002769B6">
      <w:pPr>
        <w:spacing w:before="100" w:after="60"/>
        <w:rPr>
          <w:rFonts w:ascii="Arial" w:hAnsi="Arial" w:cs="Arial"/>
          <w:sz w:val="20"/>
          <w:u w:val="single"/>
        </w:rPr>
      </w:pPr>
    </w:p>
    <w:p w14:paraId="6C10436C" w14:textId="77777777" w:rsidR="002769B6" w:rsidRPr="00250220" w:rsidRDefault="002769B6" w:rsidP="002769B6">
      <w:pPr>
        <w:spacing w:before="100" w:after="60"/>
        <w:rPr>
          <w:rFonts w:ascii="Arial" w:hAnsi="Arial" w:cs="Arial"/>
          <w:b/>
          <w:i/>
          <w:sz w:val="20"/>
        </w:rPr>
      </w:pPr>
      <w:r w:rsidRPr="00250220">
        <w:rPr>
          <w:rFonts w:ascii="Arial" w:hAnsi="Arial" w:cs="Arial"/>
          <w:b/>
          <w:i/>
          <w:sz w:val="20"/>
        </w:rPr>
        <w:t>I hereby acknowledge each of the aforementioned items has been discussed with me.</w:t>
      </w:r>
    </w:p>
    <w:p w14:paraId="46F76432" w14:textId="77777777" w:rsidR="004F37C4" w:rsidRPr="00250220" w:rsidRDefault="004F37C4" w:rsidP="002769B6">
      <w:pPr>
        <w:spacing w:before="100" w:after="60"/>
        <w:rPr>
          <w:rFonts w:ascii="Arial" w:hAnsi="Arial" w:cs="Arial"/>
          <w:b/>
          <w:i/>
          <w:sz w:val="20"/>
        </w:rPr>
      </w:pPr>
    </w:p>
    <w:p w14:paraId="1BCBA39D" w14:textId="77777777" w:rsidR="004F37C4" w:rsidRPr="00250220" w:rsidRDefault="004F37C4" w:rsidP="004F37C4">
      <w:pPr>
        <w:spacing w:before="100" w:after="60"/>
        <w:rPr>
          <w:rFonts w:ascii="Arial" w:hAnsi="Arial" w:cs="Arial"/>
          <w:sz w:val="20"/>
        </w:rPr>
      </w:pPr>
      <w:r w:rsidRPr="00250220">
        <w:rPr>
          <w:rFonts w:ascii="Arial" w:hAnsi="Arial" w:cs="Arial"/>
          <w:sz w:val="20"/>
        </w:rPr>
        <w:t xml:space="preserve">Employee </w:t>
      </w:r>
      <w:proofErr w:type="gramStart"/>
      <w:r w:rsidRPr="00250220">
        <w:rPr>
          <w:rFonts w:ascii="Arial" w:hAnsi="Arial" w:cs="Arial"/>
          <w:sz w:val="20"/>
        </w:rPr>
        <w:t>Signature:_</w:t>
      </w:r>
      <w:proofErr w:type="gramEnd"/>
      <w:r w:rsidRPr="00250220">
        <w:rPr>
          <w:rFonts w:ascii="Arial" w:hAnsi="Arial" w:cs="Arial"/>
          <w:sz w:val="20"/>
        </w:rPr>
        <w:t>_______________________________________</w:t>
      </w:r>
      <w:r w:rsidRPr="00250220">
        <w:rPr>
          <w:rFonts w:ascii="Arial" w:hAnsi="Arial" w:cs="Arial"/>
          <w:sz w:val="20"/>
        </w:rPr>
        <w:tab/>
        <w:t>Date: _____________</w:t>
      </w:r>
    </w:p>
    <w:p w14:paraId="6E508284" w14:textId="77777777" w:rsidR="004F37C4" w:rsidRPr="00250220" w:rsidRDefault="004F37C4" w:rsidP="004F37C4">
      <w:pPr>
        <w:spacing w:before="100" w:after="60"/>
        <w:rPr>
          <w:rFonts w:ascii="Arial" w:hAnsi="Arial" w:cs="Arial"/>
          <w:sz w:val="20"/>
        </w:rPr>
      </w:pPr>
      <w:r w:rsidRPr="00250220">
        <w:rPr>
          <w:rFonts w:ascii="Arial" w:hAnsi="Arial" w:cs="Arial"/>
          <w:sz w:val="20"/>
        </w:rPr>
        <w:t>Supervisor Signature: _______________________________________    Date: _____________</w:t>
      </w:r>
    </w:p>
    <w:p w14:paraId="21AC02E8" w14:textId="77777777" w:rsidR="004F37C4" w:rsidRPr="00250220" w:rsidRDefault="004F37C4" w:rsidP="002769B6">
      <w:pPr>
        <w:spacing w:before="100" w:after="60"/>
        <w:rPr>
          <w:rFonts w:ascii="Arial" w:hAnsi="Arial" w:cs="Arial"/>
          <w:b/>
          <w:i/>
          <w:szCs w:val="22"/>
        </w:rPr>
      </w:pPr>
    </w:p>
    <w:p w14:paraId="5EF848FC" w14:textId="77777777" w:rsidR="00DA7EAB" w:rsidRPr="00250220" w:rsidRDefault="00DA7EAB" w:rsidP="001C1505">
      <w:pPr>
        <w:rPr>
          <w:rFonts w:ascii="Arial" w:hAnsi="Arial" w:cs="Arial"/>
          <w:i/>
          <w:szCs w:val="22"/>
        </w:rPr>
      </w:pPr>
    </w:p>
    <w:p w14:paraId="7614C90E" w14:textId="77777777" w:rsidR="002769B6" w:rsidRPr="00250220" w:rsidRDefault="002769B6" w:rsidP="00F22344">
      <w:pPr>
        <w:pStyle w:val="text"/>
        <w:spacing w:after="0" w:line="240" w:lineRule="auto"/>
        <w:rPr>
          <w:rFonts w:ascii="Arial" w:hAnsi="Arial" w:cs="Arial"/>
          <w:i/>
          <w:sz w:val="22"/>
          <w:szCs w:val="22"/>
        </w:rPr>
      </w:pPr>
    </w:p>
    <w:sectPr w:rsidR="002769B6" w:rsidRPr="00250220" w:rsidSect="004F37C4">
      <w:headerReference w:type="default" r:id="rId6"/>
      <w:footerReference w:type="default" r:id="rId7"/>
      <w:pgSz w:w="12240" w:h="15840"/>
      <w:pgMar w:top="1440" w:right="1800" w:bottom="1440" w:left="18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48447" w14:textId="77777777" w:rsidR="00F10689" w:rsidRDefault="00F10689">
      <w:r>
        <w:separator/>
      </w:r>
    </w:p>
  </w:endnote>
  <w:endnote w:type="continuationSeparator" w:id="0">
    <w:p w14:paraId="257447AB" w14:textId="77777777" w:rsidR="00F10689" w:rsidRDefault="00F106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AF0AE" w14:textId="77777777" w:rsidR="001C1505" w:rsidRPr="00CF4998" w:rsidRDefault="001C1505" w:rsidP="001C1505">
    <w:pPr>
      <w:rPr>
        <w:rFonts w:ascii="Verdana" w:hAnsi="Verdana" w:cs="Arial"/>
        <w:color w:val="C0C0C0"/>
        <w:sz w:val="14"/>
        <w:szCs w:val="14"/>
      </w:rPr>
    </w:pPr>
  </w:p>
  <w:p w14:paraId="3F502345" w14:textId="77777777" w:rsidR="001C1505" w:rsidRPr="00CF4998" w:rsidRDefault="001C1505" w:rsidP="001C1505">
    <w:pPr>
      <w:rPr>
        <w:rFonts w:ascii="Verdana" w:hAnsi="Verdana"/>
        <w:color w:val="C0C0C0"/>
        <w:sz w:val="14"/>
        <w:szCs w:val="14"/>
      </w:rPr>
    </w:pPr>
  </w:p>
  <w:p w14:paraId="0065E2AA" w14:textId="77777777" w:rsidR="00487011" w:rsidRDefault="00487011" w:rsidP="00487011">
    <w:pPr>
      <w:rPr>
        <w:sz w:val="24"/>
        <w:szCs w:val="24"/>
      </w:rPr>
    </w:pPr>
  </w:p>
  <w:p w14:paraId="5FB54A01" w14:textId="77777777" w:rsidR="00DA7EAB" w:rsidRDefault="00DA7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2124D" w14:textId="77777777" w:rsidR="00F10689" w:rsidRDefault="00F10689">
      <w:r>
        <w:separator/>
      </w:r>
    </w:p>
  </w:footnote>
  <w:footnote w:type="continuationSeparator" w:id="0">
    <w:p w14:paraId="5501A857" w14:textId="77777777" w:rsidR="00F10689" w:rsidRDefault="00F106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84E3B" w14:textId="77777777" w:rsidR="00120476" w:rsidRPr="00250220" w:rsidRDefault="00120476" w:rsidP="00120476">
    <w:pPr>
      <w:pStyle w:val="Header"/>
      <w:jc w:val="center"/>
      <w:rPr>
        <w:rFonts w:ascii="Arial" w:hAnsi="Arial" w:cs="Arial"/>
        <w:sz w:val="20"/>
      </w:rPr>
    </w:pPr>
    <w:r w:rsidRPr="00250220">
      <w:rPr>
        <w:rFonts w:ascii="Arial" w:hAnsi="Arial" w:cs="Arial"/>
        <w:sz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37E288B" w14:textId="77777777" w:rsidR="00120476" w:rsidRPr="00250220" w:rsidRDefault="00120476" w:rsidP="00120476">
    <w:pPr>
      <w:pStyle w:val="Header"/>
      <w:jc w:val="center"/>
      <w:rPr>
        <w:rFonts w:ascii="Arial" w:hAnsi="Arial" w:cs="Arial"/>
        <w:sz w:val="20"/>
      </w:rPr>
    </w:pPr>
  </w:p>
  <w:p w14:paraId="69E620AE" w14:textId="77777777" w:rsidR="00120476" w:rsidRPr="00250220" w:rsidRDefault="00120476" w:rsidP="00120476">
    <w:pPr>
      <w:pStyle w:val="Header"/>
      <w:jc w:val="center"/>
      <w:rPr>
        <w:rFonts w:ascii="Arial" w:hAnsi="Arial" w:cs="Arial"/>
        <w:b/>
        <w:sz w:val="20"/>
      </w:rPr>
    </w:pPr>
    <w:r w:rsidRPr="00250220">
      <w:rPr>
        <w:rFonts w:ascii="Arial" w:hAnsi="Arial" w:cs="Arial"/>
        <w:b/>
        <w:sz w:val="20"/>
      </w:rPr>
      <w:t xml:space="preserve">YOU SHOULD REMOVE THIS TEXT BEFORE USING THE </w:t>
    </w:r>
    <w:smartTag w:uri="urn:schemas-microsoft-com:office:smarttags" w:element="stockticker">
      <w:r w:rsidRPr="00250220">
        <w:rPr>
          <w:rFonts w:ascii="Arial" w:hAnsi="Arial" w:cs="Arial"/>
          <w:b/>
          <w:sz w:val="20"/>
        </w:rPr>
        <w:t>FORM</w:t>
      </w:r>
    </w:smartTag>
    <w:r w:rsidRPr="00250220">
      <w:rPr>
        <w:rFonts w:ascii="Arial" w:hAnsi="Arial" w:cs="Arial"/>
        <w:b/>
        <w:sz w:val="20"/>
      </w:rPr>
      <w:t xml:space="preserve"> IN YOUR WORKPLACE</w:t>
    </w:r>
  </w:p>
  <w:p w14:paraId="3C80984A" w14:textId="77777777" w:rsidR="003508A5" w:rsidRPr="00250220" w:rsidRDefault="003508A5">
    <w:pPr>
      <w:pStyle w:val="Header"/>
      <w:rPr>
        <w:rFonts w:ascii="Arial" w:hAnsi="Arial" w:cs="Arial"/>
        <w:b/>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e2MDA0MTc0MTVW0lEKTi0uzszPAykwrAUA0InXhSwAAAA="/>
  </w:docVars>
  <w:rsids>
    <w:rsidRoot w:val="002769B6"/>
    <w:rsid w:val="000106B8"/>
    <w:rsid w:val="000A18F5"/>
    <w:rsid w:val="00120476"/>
    <w:rsid w:val="00122664"/>
    <w:rsid w:val="001C1505"/>
    <w:rsid w:val="00250220"/>
    <w:rsid w:val="002769B6"/>
    <w:rsid w:val="003508A5"/>
    <w:rsid w:val="00487011"/>
    <w:rsid w:val="004F37C4"/>
    <w:rsid w:val="006C0426"/>
    <w:rsid w:val="00794070"/>
    <w:rsid w:val="008B4417"/>
    <w:rsid w:val="009876C8"/>
    <w:rsid w:val="00AB44A6"/>
    <w:rsid w:val="00B635DC"/>
    <w:rsid w:val="00C32DD5"/>
    <w:rsid w:val="00DA7EAB"/>
    <w:rsid w:val="00DD27CC"/>
    <w:rsid w:val="00F03D05"/>
    <w:rsid w:val="00F10620"/>
    <w:rsid w:val="00F10689"/>
    <w:rsid w:val="00F22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372FDA1"/>
  <w15:chartTrackingRefBased/>
  <w15:docId w15:val="{0843C177-CF6D-4C4B-B72F-05772F23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9B6"/>
    <w:rPr>
      <w:sz w:val="22"/>
    </w:rPr>
  </w:style>
  <w:style w:type="paragraph" w:styleId="Heading4">
    <w:name w:val="heading 4"/>
    <w:basedOn w:val="Normal"/>
    <w:next w:val="Normal"/>
    <w:qFormat/>
    <w:rsid w:val="002769B6"/>
    <w:pPr>
      <w:keepNext/>
      <w:spacing w:before="240" w:after="60"/>
      <w:outlineLvl w:val="3"/>
    </w:pPr>
    <w:rPr>
      <w:b/>
      <w:bCs/>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ext">
    <w:name w:val="text"/>
    <w:basedOn w:val="Normal"/>
    <w:rsid w:val="002769B6"/>
    <w:pPr>
      <w:overflowPunct w:val="0"/>
      <w:autoSpaceDE w:val="0"/>
      <w:autoSpaceDN w:val="0"/>
      <w:adjustRightInd w:val="0"/>
      <w:spacing w:after="360" w:line="480" w:lineRule="auto"/>
      <w:textAlignment w:val="baseline"/>
    </w:pPr>
    <w:rPr>
      <w:sz w:val="24"/>
    </w:rPr>
  </w:style>
  <w:style w:type="paragraph" w:styleId="Header">
    <w:name w:val="header"/>
    <w:basedOn w:val="Normal"/>
    <w:rsid w:val="00DA7EAB"/>
    <w:pPr>
      <w:tabs>
        <w:tab w:val="center" w:pos="4320"/>
        <w:tab w:val="right" w:pos="8640"/>
      </w:tabs>
    </w:pPr>
  </w:style>
  <w:style w:type="paragraph" w:styleId="Footer">
    <w:name w:val="footer"/>
    <w:basedOn w:val="Normal"/>
    <w:rsid w:val="00DA7EA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512814">
      <w:bodyDiv w:val="1"/>
      <w:marLeft w:val="0"/>
      <w:marRight w:val="0"/>
      <w:marTop w:val="0"/>
      <w:marBottom w:val="0"/>
      <w:divBdr>
        <w:top w:val="none" w:sz="0" w:space="0" w:color="auto"/>
        <w:left w:val="none" w:sz="0" w:space="0" w:color="auto"/>
        <w:bottom w:val="none" w:sz="0" w:space="0" w:color="auto"/>
        <w:right w:val="none" w:sz="0" w:space="0" w:color="auto"/>
      </w:divBdr>
    </w:div>
    <w:div w:id="1370644078">
      <w:bodyDiv w:val="1"/>
      <w:marLeft w:val="0"/>
      <w:marRight w:val="0"/>
      <w:marTop w:val="0"/>
      <w:marBottom w:val="0"/>
      <w:divBdr>
        <w:top w:val="none" w:sz="0" w:space="0" w:color="auto"/>
        <w:left w:val="none" w:sz="0" w:space="0" w:color="auto"/>
        <w:bottom w:val="none" w:sz="0" w:space="0" w:color="auto"/>
        <w:right w:val="none" w:sz="0" w:space="0" w:color="auto"/>
      </w:divBdr>
    </w:div>
    <w:div w:id="1609851240">
      <w:bodyDiv w:val="1"/>
      <w:marLeft w:val="0"/>
      <w:marRight w:val="0"/>
      <w:marTop w:val="0"/>
      <w:marBottom w:val="0"/>
      <w:divBdr>
        <w:top w:val="none" w:sz="0" w:space="0" w:color="auto"/>
        <w:left w:val="none" w:sz="0" w:space="0" w:color="auto"/>
        <w:bottom w:val="none" w:sz="0" w:space="0" w:color="auto"/>
        <w:right w:val="none" w:sz="0" w:space="0" w:color="auto"/>
      </w:divBdr>
    </w:div>
    <w:div w:id="170367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Orientation Checklist: Supervisor’s List</vt:lpstr>
    </vt:vector>
  </TitlesOfParts>
  <Manager/>
  <Company>FWSERRA</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ation Checklist: Supervisor’s List</dc:title>
  <dc:subject/>
  <dc:creator>Ann</dc:creator>
  <cp:keywords/>
  <dc:description/>
  <cp:lastModifiedBy>Johnson, Mariana (ES)</cp:lastModifiedBy>
  <cp:revision>2</cp:revision>
  <dcterms:created xsi:type="dcterms:W3CDTF">2022-09-14T13:57:00Z</dcterms:created>
  <dcterms:modified xsi:type="dcterms:W3CDTF">2022-09-14T13:57:00Z</dcterms:modified>
  <cp:category/>
</cp:coreProperties>
</file>